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proofErr w:type="spellStart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/</w:t>
      </w:r>
      <w:proofErr w:type="spellEnd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يضمن اطلاع المعلم على محتوياته في بداية العام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دراسي،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 ويعبأ مرتين في السنة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(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)</w:t>
            </w:r>
            <w:proofErr w:type="spellEnd"/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فعيل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تشاركية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حقيقها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proofErr w:type="spellStart"/>
            <w:r>
              <w:rPr>
                <w:rFonts w:asciiTheme="majorHAnsi" w:hAnsiTheme="majorHAnsi" w:hint="cs"/>
                <w:rtl/>
              </w:rPr>
              <w:t>الأداء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 xml:space="preserve">الوقائع الايجابية اذا كان التقدير ممتاز </w:t>
            </w:r>
            <w:proofErr w:type="spellStart"/>
            <w:r>
              <w:rPr>
                <w:rFonts w:asciiTheme="majorHAnsi" w:hAnsiTheme="majorHAnsi" w:hint="cs"/>
                <w:rtl/>
              </w:rPr>
              <w:t>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معلومات عامة عن المعلم.</w:t>
      </w:r>
    </w:p>
    <w:p w:rsidR="00E4035D" w:rsidRPr="00883342" w:rsidRDefault="00836EC4" w:rsidP="00A53141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A53141">
        <w:rPr>
          <w:rFonts w:hint="cs"/>
          <w:b/>
          <w:bCs/>
          <w:noProof/>
          <w:sz w:val="20"/>
          <w:szCs w:val="20"/>
          <w:rtl/>
        </w:rPr>
        <w:t xml:space="preserve">   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  </w:t>
      </w:r>
      <w:r w:rsidR="00A53141">
        <w:rPr>
          <w:rFonts w:hint="cs"/>
          <w:b/>
          <w:bCs/>
          <w:noProof/>
          <w:sz w:val="20"/>
          <w:szCs w:val="20"/>
          <w:rtl/>
        </w:rPr>
        <w:t xml:space="preserve">                                 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                   </w:t>
      </w:r>
      <w:r w:rsidR="00A53141">
        <w:rPr>
          <w:rFonts w:hint="cs"/>
          <w:b/>
          <w:bCs/>
          <w:noProof/>
          <w:sz w:val="20"/>
          <w:szCs w:val="20"/>
          <w:rtl/>
        </w:rPr>
        <w:t xml:space="preserve">       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 xml:space="preserve">   </w:t>
      </w:r>
    </w:p>
    <w:p w:rsidR="00E4035D" w:rsidRDefault="00A53141" w:rsidP="00A53141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>
        <w:rPr>
          <w:b/>
          <w:bCs/>
          <w:noProof/>
          <w:sz w:val="20"/>
          <w:szCs w:val="20"/>
          <w:rtl/>
        </w:rPr>
        <w:t>المؤهل العلمي :</w:t>
      </w:r>
      <w:r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    </w:t>
      </w:r>
      <w:r w:rsidR="000E2F1F">
        <w:rPr>
          <w:rFonts w:hint="cs"/>
          <w:b/>
          <w:bCs/>
          <w:noProof/>
          <w:sz w:val="20"/>
          <w:szCs w:val="20"/>
          <w:rtl/>
        </w:rPr>
        <w:t xml:space="preserve">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</w:t>
      </w:r>
      <w:r w:rsidR="00E4035D" w:rsidRPr="00A34D17">
        <w:rPr>
          <w:b/>
          <w:bCs/>
          <w:noProof/>
          <w:sz w:val="20"/>
          <w:szCs w:val="20"/>
          <w:rtl/>
        </w:rPr>
        <w:t xml:space="preserve">المدرسة :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proofErr w:type="spellEnd"/>
      <w:r w:rsidR="002C199D">
        <w:rPr>
          <w:b/>
          <w:bCs/>
          <w:sz w:val="20"/>
          <w:szCs w:val="20"/>
          <w:lang w:bidi="ar-JO"/>
        </w:rPr>
        <w:t>20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proofErr w:type="spellEnd"/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proofErr w:type="spellStart"/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917711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D1477E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proofErr w:type="spellEnd"/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بحث اللغة </w:t>
            </w:r>
            <w:r w:rsidR="00D1477E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عربية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D1477E">
        <w:trPr>
          <w:trHeight w:hRule="exact" w:val="494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مو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A53141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</w:t>
      </w:r>
      <w:r w:rsidR="00A53141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         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: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يط بالتشريعات وملتز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لتزام  بمسؤولياته وواجباته المهنية كافة وتأديتها بإتقان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مانة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صباحي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ناوبة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أوقات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دوام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شغال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ص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فيذ توجيهات القيادة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درسية..)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لديه رؤية ورسال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هداف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خاص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به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منبثقة من رؤية الوزارة ورسالتها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أهدافها،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يوظفها في العملية التعليمي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علمية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توجيه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سؤول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(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*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proofErr w:type="spellStart"/>
      <w:r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>(ب</w:t>
      </w:r>
      <w:proofErr w:type="spellStart"/>
      <w:r w:rsidR="00845BA2">
        <w:rPr>
          <w:rFonts w:hint="cs"/>
          <w:b/>
          <w:bCs/>
          <w:rtl/>
          <w:lang w:bidi="ar-JO"/>
        </w:rPr>
        <w:t>)</w:t>
      </w:r>
      <w:proofErr w:type="spellEnd"/>
      <w:r w:rsidR="00845BA2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الفلسفة الشخصية </w:t>
            </w:r>
            <w:proofErr w:type="spellStart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واخلاقيات</w:t>
            </w:r>
            <w:proofErr w:type="spellEnd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455B5D" w:rsidRPr="00686B33" w:rsidRDefault="00455B5D" w:rsidP="00A53141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 xml:space="preserve">مشارك 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لياء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قديم  حلول واقتراحات تتعلق ب بالأمور الفنية للمدرس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مور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شاركة في تنفيذ الخطة التطوير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ج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*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>)</w:t>
            </w:r>
            <w:proofErr w:type="spellEnd"/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proofErr w:type="spellEnd"/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ستثمار الأمثل للوقت لتحقيق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الاتصال الفعال (اللغة السليم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غ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جسد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واصل البصر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وظيف مصادر التعلم المتنوعة بفاعلية لدعم تعلم الطلب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كنولوجيا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مصادر المعرفة العالمية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كفاي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</w:t>
      </w:r>
      <w:proofErr w:type="spellStart"/>
      <w:r w:rsidRPr="00DC696E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DC696E">
        <w:rPr>
          <w:rFonts w:hint="cs"/>
          <w:b/>
          <w:bCs/>
          <w:sz w:val="20"/>
          <w:szCs w:val="20"/>
          <w:rtl/>
          <w:lang w:bidi="ar-JO"/>
        </w:rPr>
        <w:t xml:space="preserve">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29208F" w:rsidRDefault="00FA6462" w:rsidP="00942D87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نمي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هارا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أساسية</w:t>
            </w:r>
          </w:p>
          <w:p w:rsidR="00FA6462" w:rsidRDefault="00FA6462" w:rsidP="00FA6462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نمي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مفردا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وية</w:t>
            </w:r>
          </w:p>
          <w:p w:rsidR="00FA6462" w:rsidRDefault="00FA6462" w:rsidP="00FA6462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ستثمار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صادر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علم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ة</w:t>
            </w:r>
          </w:p>
          <w:p w:rsidR="00FA6462" w:rsidRDefault="00FA6462" w:rsidP="00FA6462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تابع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أعمال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كتابي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للطلبة</w:t>
            </w:r>
          </w:p>
          <w:p w:rsidR="00FA6462" w:rsidRDefault="00FA6462" w:rsidP="00FA6462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27F53"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استخدام</w:t>
            </w:r>
            <w:r w:rsidRPr="00E27F53">
              <w:rPr>
                <w:rFonts w:asciiTheme="majorBidi" w:hAnsiTheme="majorBidi" w:cs="Times New Roman"/>
                <w:b/>
                <w:bCs/>
                <w:sz w:val="19"/>
                <w:szCs w:val="19"/>
                <w:rtl/>
                <w:lang w:bidi="ar-JO"/>
              </w:rPr>
              <w:t xml:space="preserve"> </w:t>
            </w:r>
            <w:r w:rsidRPr="00E27F53"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اللغة</w:t>
            </w:r>
            <w:r w:rsidRPr="00E27F53">
              <w:rPr>
                <w:rFonts w:asciiTheme="majorBidi" w:hAnsiTheme="majorBidi" w:cs="Times New Roman"/>
                <w:b/>
                <w:bCs/>
                <w:sz w:val="19"/>
                <w:szCs w:val="19"/>
                <w:rtl/>
                <w:lang w:bidi="ar-JO"/>
              </w:rPr>
              <w:t xml:space="preserve"> </w:t>
            </w:r>
            <w:r w:rsidRPr="00E27F53"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العربية</w:t>
            </w:r>
            <w:r w:rsidRPr="00E27F53">
              <w:rPr>
                <w:rFonts w:asciiTheme="majorBidi" w:hAnsiTheme="majorBidi" w:cs="Times New Roman"/>
                <w:b/>
                <w:bCs/>
                <w:sz w:val="19"/>
                <w:szCs w:val="19"/>
                <w:rtl/>
                <w:lang w:bidi="ar-JO"/>
              </w:rPr>
              <w:t xml:space="preserve"> </w:t>
            </w:r>
            <w:r w:rsidRPr="00E27F53"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بمكونات</w:t>
            </w:r>
            <w:r w:rsidRPr="00E27F53">
              <w:rPr>
                <w:rFonts w:asciiTheme="majorBidi" w:hAnsiTheme="majorBidi" w:cs="Times New Roman"/>
                <w:b/>
                <w:bCs/>
                <w:sz w:val="19"/>
                <w:szCs w:val="19"/>
                <w:rtl/>
                <w:lang w:bidi="ar-JO"/>
              </w:rPr>
              <w:t xml:space="preserve"> </w:t>
            </w:r>
            <w:r w:rsidRPr="00E27F53"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نظامها</w:t>
            </w:r>
          </w:p>
          <w:p w:rsidR="00FA6462" w:rsidRDefault="00FA6462" w:rsidP="00FA6462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مكين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تفكير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علمي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سليم</w:t>
            </w:r>
          </w:p>
          <w:p w:rsidR="00FA6462" w:rsidRDefault="00FA6462" w:rsidP="00FA6462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طبيق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ستراتيجيا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دريس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ة</w:t>
            </w:r>
          </w:p>
          <w:p w:rsidR="00FA6462" w:rsidRDefault="00FA6462" w:rsidP="00FA6462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وزيع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أوراق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عمل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تمايزة</w:t>
            </w:r>
          </w:p>
          <w:p w:rsidR="00FA6462" w:rsidRDefault="00FA6462" w:rsidP="00FA6462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تكاملي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في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دريس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اد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عربية.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 </w:t>
            </w:r>
          </w:p>
          <w:p w:rsidR="00FA6462" w:rsidRPr="004F2079" w:rsidRDefault="00FA6462" w:rsidP="00FA6462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وزيع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وق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حص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على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فعاليا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بشكل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ناسب</w:t>
            </w: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(تجمع علامات الجزء أ 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ب</w:t>
            </w:r>
            <w:proofErr w:type="spellEnd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 وتقسم على 5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)</w:t>
            </w:r>
            <w:proofErr w:type="spellEnd"/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الاكاديمية بالتخصص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دقة المعلومات وحداث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 بالإطار العام للمنهاج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ل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إعداد خطة فصلية 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/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راق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مل والملاحق الخاص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وع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شمولي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مناسبة استراتيجيات التدريس والتقويم والتأمل الذات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خطط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نشط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لاج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إث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أنشط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لاصف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نظيم سجلات العلامات الرئيس والجانبي وسجلات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دو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</w:t>
            </w:r>
            <w:proofErr w:type="spellStart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ها</w:t>
            </w:r>
            <w:proofErr w:type="spellEnd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مهارات البحث العلم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كسا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 لتطوير العملية التعلي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تعلمية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/</w:t>
            </w:r>
            <w:proofErr w:type="spellEnd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B82748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</w:t>
      </w:r>
      <w:proofErr w:type="spellStart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)</w:t>
      </w:r>
      <w:proofErr w:type="spellEnd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B82748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100 </w:t>
                    </w:r>
                    <w:proofErr w:type="spellStart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-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  <w:proofErr w:type="spellEnd"/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اريخ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93CCA" w:rsidRDefault="00793CCA" w:rsidP="00291C54">
      <w:pPr>
        <w:spacing w:after="0" w:line="240" w:lineRule="auto"/>
      </w:pPr>
      <w:r>
        <w:separator/>
      </w:r>
    </w:p>
  </w:endnote>
  <w:endnote w:type="continuationSeparator" w:id="0">
    <w:p w:rsidR="00793CCA" w:rsidRDefault="00793CCA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93CCA" w:rsidRDefault="00793CCA" w:rsidP="00291C54">
      <w:pPr>
        <w:spacing w:after="0" w:line="240" w:lineRule="auto"/>
      </w:pPr>
      <w:r>
        <w:separator/>
      </w:r>
    </w:p>
  </w:footnote>
  <w:footnote w:type="continuationSeparator" w:id="0">
    <w:p w:rsidR="00793CCA" w:rsidRDefault="00793CCA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82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0513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5CA9"/>
    <w:rsid w:val="003800EF"/>
    <w:rsid w:val="0038048E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B5D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9799C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3CCA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17711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3141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7E03"/>
    <w:rsid w:val="00B239CD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2748"/>
    <w:rsid w:val="00B873DE"/>
    <w:rsid w:val="00B873F5"/>
    <w:rsid w:val="00B87F0E"/>
    <w:rsid w:val="00BA18BF"/>
    <w:rsid w:val="00BA350D"/>
    <w:rsid w:val="00BA591C"/>
    <w:rsid w:val="00BA5BE0"/>
    <w:rsid w:val="00BB09D9"/>
    <w:rsid w:val="00BB2BA4"/>
    <w:rsid w:val="00BB470D"/>
    <w:rsid w:val="00BC4AC7"/>
    <w:rsid w:val="00BD23C0"/>
    <w:rsid w:val="00BD3C20"/>
    <w:rsid w:val="00BD633A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1998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2BC4"/>
    <w:rsid w:val="00D1477E"/>
    <w:rsid w:val="00D16C3D"/>
    <w:rsid w:val="00D239B1"/>
    <w:rsid w:val="00D25C7F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2C4E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A6462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7E6AB6-C475-41F2-9F3B-E7AD2FE4F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737</Words>
  <Characters>9902</Characters>
  <Application>Microsoft Office Word</Application>
  <DocSecurity>0</DocSecurity>
  <Lines>82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6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pc</cp:lastModifiedBy>
  <cp:revision>9</cp:revision>
  <cp:lastPrinted>2020-01-30T13:57:00Z</cp:lastPrinted>
  <dcterms:created xsi:type="dcterms:W3CDTF">2020-12-28T09:53:00Z</dcterms:created>
  <dcterms:modified xsi:type="dcterms:W3CDTF">2021-01-06T20:59:00Z</dcterms:modified>
</cp:coreProperties>
</file>